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ting Internship Opportunity in India New Delh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Prominent Film Production House/Studio</w:t>
      </w:r>
      <w:r>
        <w:br/>
      </w:r>
      <w:r>
        <w:t xml:space="preserve">New Delhi, India</w:t>
      </w:r>
    </w:p>
    <w:bookmarkStart w:id="21" w:name="X860bf9cb1489f10565ee52e2e5f548e0a96d9f9"/>
    <w:p>
      <w:pPr>
        <w:pStyle w:val="Heading2"/>
      </w:pPr>
      <w:r>
        <w:t xml:space="preserve">Subject: Application for Acting Internship Position</w:t>
      </w:r>
    </w:p>
    <w:bookmarkEnd w:id="21"/>
    <w:p>
      <w:pPr>
        <w:pStyle w:val="FirstParagraph"/>
      </w:pPr>
      <w:r>
        <w:t xml:space="preserve">Dear Hiring Committee,</w:t>
      </w:r>
    </w:p>
    <w:p>
      <w:pPr>
        <w:pStyle w:val="BodyText"/>
      </w:pPr>
      <w:r>
        <w:t xml:space="preserve">It is with profound enthusiasm and deep reverence for the art of storytelling that I submit this Internship Application Letter for the Acting Internship position at your esteemed institution in India New Delhi. As a passionate emerging Actor with a foundation rooted in classical theatre training and contemporary narrative techniques, I have long aspired to immerse myself in the vibrant creative ecosystem of India's capital city—a cultural crossroads where cinematic excellence converges with tradition and innovation. This internship represents not merely an opportunity, but a pivotal step toward my professional journey within the Indian entertainment landscape.</w:t>
      </w:r>
    </w:p>
    <w:p>
      <w:pPr>
        <w:pStyle w:val="BodyText"/>
      </w:pPr>
      <w:r>
        <w:t xml:space="preserve">My fascination with acting began during childhood performances at local community theatres in Mumbai, where I learned that true acting transcends mere dialogue delivery—it requires empathy as our primary instrument. My academic journey culminated in a Bachelor of Fine Arts (BFA) in Theatre Arts from the National School of Drama, New Delhi, where I honed my craft through rigorous training in Stanislavski’s system, Bharatanatyam movement integration, and contemporary script analysis. During my studies at this prestigious institution—located within India New Delhi's theatrical heartland—I participated in over 15 productions ranging from Shakespearean classics to socially relevant Indian plays written by contemporary authors like Vijay Tendulkar and Mahesh Dattani. These experiences taught me that acting in the Indian context demands a unique blend of cultural sensitivity, emotional authenticity, and technical precision—a philosophy I now bring to my pursuit of this internship.</w:t>
      </w:r>
    </w:p>
    <w:p>
      <w:pPr>
        <w:pStyle w:val="BodyText"/>
      </w:pPr>
      <w:r>
        <w:t xml:space="preserve">What compels me most about applying for an Actor internship in India New Delhi is the city’s unparalleled position as the epicenter of India’s dynamic entertainment industry. New Delhi isn’t merely a location—it’s a living theatre where Bollywood, regional cinema, and digital content production coexist and innovate. I have closely followed your studio’s recent work on critically acclaimed projects like [Mention Specific Project if possible, e.g., "Aashiqui 2"] and the cultural impact of your web series "Delhi Crimes," which masterfully wove local dialects with universal human themes. The prospect of contributing to such meaningful storytelling under the mentorship of industry veterans in India New Delhi would be transformative for my development as an Actor. I am particularly eager to learn from your team’s approach to character depth—a skill that distinguishes Indian cinema on global platforms.</w:t>
      </w:r>
    </w:p>
    <w:p>
      <w:pPr>
        <w:pStyle w:val="BodyText"/>
      </w:pPr>
      <w:r>
        <w:t xml:space="preserve">My practical experience aligns precisely with the requirements of this internship. As a trainee at the Shriram Centre for Performing Arts, I assisted in 30+ rehearsals for stage productions while developing my ability to adapt to diverse directorial styles. I also served as an assistant actor during a short film shoot in South Delhi, where I learned to navigate tight schedules and collaborate with cinematographers—skills vital for any Actor internship. What sets me apart is my fluency in Hindi, English, and basic Punjabi (essential for authentic regional roles), coupled with my understanding of India's cultural nuances. In today’s industry where inclusivity drives creative excellence, I can contribute fresh perspectives while respecting the rich traditions that shape Indian narratives.</w:t>
      </w:r>
    </w:p>
    <w:p>
      <w:pPr>
        <w:pStyle w:val="BodyText"/>
      </w:pPr>
      <w:r>
        <w:t xml:space="preserve">I understand that this Internship Application Letter must demonstrate more than just technical skill—it requires a commitment to growth within the specific context of India New Delhi’s artistic community. That is why I have actively engaged with Delhi’s vibrant arts scene: attending weekly workshops at Prithvi Theatre, volunteering for NCPA productions, and participating in the annual Bharat Rang Mahotsav festival. These experiences taught me that acting in India isn’t just about individual talent—it’s about collective storytelling that resonates across diverse communities. As an Actor intern, I would bring not only my dedication to craft but also a deep appreciation for how our stories shape national identity—a perspective uniquely valuable in New Delhi where cultural conversations happen daily.</w:t>
      </w:r>
    </w:p>
    <w:p>
      <w:pPr>
        <w:pStyle w:val="BodyText"/>
      </w:pPr>
      <w:r>
        <w:t xml:space="preserve">Furthermore, I am committed to embracing the professional discipline required for this internship. While I have performed on stage and screen since age 12, I recognize that true growth comes through mentorship. My goal is to absorb your studio’s methodology for character development—particularly how you bridge traditional Indian acting techniques with modern cinematic demands. In India New Delhi, where historical narratives meet digital storytelling, this fusion is essential. I am prepared to work diligently in all aspects of production: from script analysis and movement rehearsals to set etiquette and post-production feedback sessions.</w:t>
      </w:r>
    </w:p>
    <w:p>
      <w:pPr>
        <w:pStyle w:val="BodyText"/>
      </w:pPr>
      <w:r>
        <w:t xml:space="preserve">What excites me most about this opportunity is the chance to learn within a studio that values artistry as much as innovation. Your recent initiatives like [Mention Specific Initiative, e.g., "the 'New Voice' mentorship program"] align perfectly with my belief that emerging Actors must be nurtured through structured learning—not just passive observation. I envision contributing to your team by assisting in scene work for upcoming projects while absorbing insights on how to navigate the complexities of Indian film production. My adaptability is proven—I’ve performed in 12 languages across India, from Mumbai’s Marathi theatre to Kolkata’s Bengali productions—making me equipped to thrive in New Delhi’s multicultural creative environment.</w:t>
      </w:r>
    </w:p>
    <w:p>
      <w:pPr>
        <w:pStyle w:val="BodyText"/>
      </w:pPr>
      <w:r>
        <w:t xml:space="preserve">Finally, I want to emphasize that this internship represents a commitment to lifelong artistic growth. As an Actor entering the industry at this critical juncture in Indian cinema’s global expansion, I seek a foundation built on authenticity. Your studio’s reputation for ethical storytelling and mentorship makes it the ideal place for me to begin my professional journey in India New Delhi. I am ready to bring my energy, cultural awareness, and unwavering dedication to your team every single day.</w:t>
      </w:r>
    </w:p>
    <w:p>
      <w:pPr>
        <w:pStyle w:val="BodyText"/>
      </w:pPr>
      <w:r>
        <w:t xml:space="preserve">Thank you for considering this Internship Application Letter. I have attached my resume, reel showcasing regional performances, and reference letters from professors at the National School of Drama. I would welcome the opportunity to discuss how my skills in character interpretation, cultural fluency, and collaborative spirit align with your studio’s vision during an interview at your convenience. India New Delhi’s creative spirit thrives on bold new voices—let me be part of that next chapter.</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meeting all specified requirements for the Internship Application Letter.</w:t>
      </w:r>
    </w:p>
    <w:p>
      <w:pPr>
        <w:pStyle w:val="BodyText"/>
      </w:pPr>
      <w:r>
        <w:rPr>
          <w:bCs/>
          <w:b/>
        </w:rPr>
        <w:t xml:space="preserve">Key Requirements Addressed:</w:t>
      </w:r>
    </w:p>
    <w:p>
      <w:pPr>
        <w:numPr>
          <w:ilvl w:val="0"/>
          <w:numId w:val="1001"/>
        </w:numPr>
        <w:pStyle w:val="Compact"/>
      </w:pPr>
      <w:r>
        <w:t xml:space="preserve">"Internship Application Letter" used as a formal document reference</w:t>
      </w:r>
    </w:p>
    <w:p>
      <w:pPr>
        <w:numPr>
          <w:ilvl w:val="0"/>
          <w:numId w:val="1001"/>
        </w:numPr>
        <w:pStyle w:val="Compact"/>
      </w:pPr>
      <w:r>
        <w:t xml:space="preserve">"Actor" featured consistently in context of professional development</w:t>
      </w:r>
    </w:p>
    <w:p>
      <w:pPr>
        <w:numPr>
          <w:ilvl w:val="0"/>
          <w:numId w:val="1001"/>
        </w:numPr>
        <w:pStyle w:val="Compact"/>
      </w:pPr>
      <w:r>
        <w:t xml:space="preserve">"India New Delhi" integrated as cultural and geographical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6-07-22T20:44:48Z</dcterms:created>
  <dcterms:modified xsi:type="dcterms:W3CDTF">2026-07-22T20:44:48Z</dcterms:modified>
</cp:coreProperties>
</file>

<file path=docProps/custom.xml><?xml version="1.0" encoding="utf-8"?>
<Properties xmlns="http://schemas.openxmlformats.org/officeDocument/2006/custom-properties" xmlns:vt="http://schemas.openxmlformats.org/officeDocument/2006/docPropsVTypes"/>
</file>